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e20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20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4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ElEQVR42s1WQW4EMQxC/QD//yU/cIFUvfRSyT5sdna02QNyABNj/izho/4DQL8HHHajL/xd//0PBhkSYgC72eKBqc/F+8nmAE8pCzrDo7mTj8wLvLD2MHXBXyT9XQf6/hjHjyvsz+V5hTgFlkNlc4lnHeRvDB3PcFtfnCzNY3L2+qoPg+s2mXV90SHCvu71bs2f62NLC3lrfY2TXkNEGRzoMS9aspII6/6wtonBaSZwf17GLn7hJSH3521VL6qFfR44/krcpN1w4D+kh1XPxD3b/OvHhqFw0L/s9cFoYgvu+TOeen9MrbPmDw3oHvUl4UE+/0RMeOTc3B+Pu3B5cL/1rTdwnNy/Yc4nDdoNXjzdTsbRvJFGjiy6mA+SplTzChfzQRs3V1JmxJP54FPn3W/A+Gz+8wDY9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Awesome, thanks. bought Day One today (iOS and OS X) and can't wait to</w:t>
      </w:r>
      <w:r>
        <w:t xml:space="preserve"> </w:t>
      </w:r>
      <w:r>
        <w:t xml:space="preserve">see how this works/where the project goes. Pulling in content</w:t>
      </w:r>
      <w:r>
        <w:t xml:space="preserve"> </w:t>
      </w:r>
      <w:r>
        <w:t xml:space="preserve">automatically should really add value to Day One... I wouldn't be</w:t>
      </w:r>
      <w:r>
        <w:t xml:space="preserve"> </w:t>
      </w:r>
      <w:r>
        <w:t xml:space="preserve">surprised if they end up adding a lot of what you've accomplished to</w:t>
      </w:r>
      <w:r>
        <w:t xml:space="preserve"> </w:t>
      </w:r>
      <w:r>
        <w:t xml:space="preserve">their app in a future updat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20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4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5ed5e20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5ed5e20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e20</dc:title>
  <dc:creator/>
  <cp:keywords/>
  <dcterms:created xsi:type="dcterms:W3CDTF">2026-05-07T02:57:46Z</dcterms:created>
  <dcterms:modified xsi:type="dcterms:W3CDTF">2026-05-07T02:5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